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FB68F" w14:textId="63055371" w:rsidR="00A36F83" w:rsidRDefault="00A36F83" w:rsidP="00A36F83">
      <w:pPr>
        <w:tabs>
          <w:tab w:val="center" w:pos="4536"/>
          <w:tab w:val="right" w:pos="9072"/>
        </w:tabs>
        <w:spacing w:after="0" w:line="276" w:lineRule="auto"/>
        <w:jc w:val="center"/>
        <w:rPr>
          <w:rFonts w:ascii="Century Gothic" w:hAnsi="Century Gothic" w:cstheme="minorHAnsi"/>
          <w:b/>
          <w:caps/>
          <w:noProof/>
          <w:sz w:val="28"/>
          <w:szCs w:val="28"/>
        </w:rPr>
      </w:pPr>
      <w:r w:rsidRPr="008B31D0">
        <w:rPr>
          <w:rFonts w:ascii="Century Gothic" w:hAnsi="Century Gothic" w:cstheme="minorHAnsi"/>
          <w:b/>
          <w:sz w:val="28"/>
          <w:szCs w:val="28"/>
        </w:rPr>
        <w:t>LETTER TEMPLATE</w:t>
      </w:r>
    </w:p>
    <w:p w14:paraId="78144FA0" w14:textId="7ED784F3" w:rsidR="00F34106" w:rsidRPr="008B31D0" w:rsidRDefault="00A36F83" w:rsidP="00A36F83">
      <w:pPr>
        <w:tabs>
          <w:tab w:val="center" w:pos="4536"/>
          <w:tab w:val="right" w:pos="9072"/>
        </w:tabs>
        <w:spacing w:after="0" w:line="276" w:lineRule="auto"/>
        <w:jc w:val="center"/>
        <w:rPr>
          <w:rFonts w:ascii="Century Gothic" w:hAnsi="Century Gothic" w:cstheme="minorHAnsi"/>
          <w:b/>
          <w:caps/>
          <w:sz w:val="24"/>
          <w:szCs w:val="24"/>
        </w:rPr>
      </w:pPr>
      <w:r w:rsidRPr="008B31D0">
        <w:rPr>
          <w:rFonts w:ascii="Century Gothic" w:hAnsi="Century Gothic" w:cstheme="minorHAnsi"/>
          <w:b/>
          <w:noProof/>
          <w:sz w:val="28"/>
          <w:szCs w:val="28"/>
        </w:rPr>
        <w:t>CONFIRMATION</w:t>
      </w:r>
      <w:r>
        <w:rPr>
          <w:rFonts w:ascii="Century Gothic" w:hAnsi="Century Gothic" w:cstheme="minorHAnsi"/>
          <w:b/>
          <w:noProof/>
          <w:sz w:val="28"/>
          <w:szCs w:val="28"/>
        </w:rPr>
        <w:t xml:space="preserve"> LETTER FOR EMPLOYMENT</w:t>
      </w:r>
    </w:p>
    <w:p w14:paraId="294B0660" w14:textId="77777777" w:rsidR="00A36F83" w:rsidRPr="00A36F83" w:rsidRDefault="00A36F83" w:rsidP="00F34106">
      <w:pPr>
        <w:rPr>
          <w:rFonts w:ascii="Century Gothic" w:hAnsi="Century Gothic" w:cstheme="minorHAnsi"/>
          <w:b/>
          <w:caps/>
          <w:sz w:val="2"/>
          <w:szCs w:val="2"/>
        </w:rPr>
      </w:pPr>
    </w:p>
    <w:p w14:paraId="472ABA8A" w14:textId="77777777" w:rsidR="00A36F83" w:rsidRDefault="00A36F83" w:rsidP="00F34106">
      <w:pPr>
        <w:rPr>
          <w:rFonts w:ascii="Century Gothic" w:hAnsi="Century Gothic" w:cstheme="minorHAnsi"/>
          <w:b/>
          <w:caps/>
          <w:sz w:val="24"/>
          <w:szCs w:val="24"/>
        </w:rPr>
      </w:pPr>
    </w:p>
    <w:p w14:paraId="2BDAE1FC" w14:textId="47748CC5" w:rsidR="00800B20" w:rsidRPr="001409F5" w:rsidRDefault="001409F5" w:rsidP="00F34106">
      <w:pPr>
        <w:rPr>
          <w:rFonts w:ascii="Century Gothic" w:hAnsi="Century Gothic" w:cstheme="minorHAnsi"/>
          <w:bCs/>
          <w:color w:val="FF0000"/>
          <w:sz w:val="24"/>
          <w:szCs w:val="24"/>
        </w:rPr>
      </w:pPr>
      <w:r w:rsidRPr="001409F5">
        <w:rPr>
          <w:rFonts w:ascii="Century Gothic" w:hAnsi="Century Gothic" w:cstheme="minorHAnsi"/>
          <w:bCs/>
          <w:caps/>
          <w:color w:val="FF0000"/>
          <w:sz w:val="24"/>
          <w:szCs w:val="24"/>
        </w:rPr>
        <w:t>[</w:t>
      </w:r>
      <w:r w:rsidR="008B31D0" w:rsidRPr="001409F5">
        <w:rPr>
          <w:rFonts w:ascii="Century Gothic" w:hAnsi="Century Gothic" w:cstheme="minorHAnsi"/>
          <w:bCs/>
          <w:caps/>
          <w:color w:val="FF0000"/>
          <w:sz w:val="24"/>
          <w:szCs w:val="24"/>
        </w:rPr>
        <w:t>D</w:t>
      </w:r>
      <w:r w:rsidR="008B31D0" w:rsidRPr="001409F5">
        <w:rPr>
          <w:rFonts w:ascii="Century Gothic" w:hAnsi="Century Gothic" w:cstheme="minorHAnsi"/>
          <w:bCs/>
          <w:color w:val="FF0000"/>
          <w:sz w:val="24"/>
          <w:szCs w:val="24"/>
        </w:rPr>
        <w:t>ate</w:t>
      </w:r>
      <w:r w:rsidRPr="001409F5">
        <w:rPr>
          <w:rFonts w:ascii="Century Gothic" w:hAnsi="Century Gothic" w:cstheme="minorHAnsi"/>
          <w:bCs/>
          <w:color w:val="FF0000"/>
          <w:sz w:val="24"/>
          <w:szCs w:val="24"/>
        </w:rPr>
        <w:t>]</w:t>
      </w:r>
    </w:p>
    <w:p w14:paraId="079B18F9" w14:textId="77777777" w:rsidR="008B31D0" w:rsidRPr="008B31D0" w:rsidRDefault="008B31D0" w:rsidP="00F34106">
      <w:pPr>
        <w:rPr>
          <w:rFonts w:ascii="Century Gothic" w:hAnsi="Century Gothic" w:cstheme="minorHAnsi"/>
          <w:b/>
          <w:sz w:val="2"/>
          <w:szCs w:val="2"/>
        </w:rPr>
      </w:pPr>
    </w:p>
    <w:p w14:paraId="071C561E" w14:textId="77777777" w:rsidR="00800B20" w:rsidRPr="008B31D0" w:rsidRDefault="00800B20" w:rsidP="00800B20">
      <w:pPr>
        <w:pStyle w:val="BodyText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To,</w:t>
      </w:r>
    </w:p>
    <w:p w14:paraId="65208102" w14:textId="77777777" w:rsidR="00800B20" w:rsidRPr="008B31D0" w:rsidRDefault="00EE6BDE" w:rsidP="00800B20">
      <w:pPr>
        <w:pStyle w:val="BodyText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800B20" w:rsidRPr="008B31D0">
        <w:rPr>
          <w:rFonts w:ascii="Century Gothic" w:hAnsi="Century Gothic" w:cs="Calibri"/>
          <w:color w:val="FF0000"/>
          <w:sz w:val="24"/>
        </w:rPr>
        <w:t>ATTN</w:t>
      </w:r>
      <w:r w:rsidRPr="008B31D0">
        <w:rPr>
          <w:rFonts w:ascii="Century Gothic" w:hAnsi="Century Gothic" w:cs="Calibri"/>
          <w:color w:val="FF0000"/>
          <w:sz w:val="24"/>
        </w:rPr>
        <w:t>]</w:t>
      </w:r>
    </w:p>
    <w:p w14:paraId="2B0207D7" w14:textId="77777777" w:rsidR="00800B20" w:rsidRPr="008B31D0" w:rsidRDefault="00EE6BDE" w:rsidP="00800B20">
      <w:pPr>
        <w:pStyle w:val="BodyText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800B20" w:rsidRPr="008B31D0">
        <w:rPr>
          <w:rFonts w:ascii="Century Gothic" w:hAnsi="Century Gothic" w:cs="Calibri"/>
          <w:color w:val="FF0000"/>
          <w:sz w:val="24"/>
        </w:rPr>
        <w:t>ADDRESS</w:t>
      </w:r>
      <w:r w:rsidRPr="008B31D0">
        <w:rPr>
          <w:rFonts w:ascii="Century Gothic" w:hAnsi="Century Gothic" w:cs="Calibri"/>
          <w:color w:val="FF0000"/>
          <w:sz w:val="24"/>
        </w:rPr>
        <w:t>]</w:t>
      </w:r>
    </w:p>
    <w:p w14:paraId="07F37BFB" w14:textId="77777777" w:rsidR="00800B20" w:rsidRPr="008B31D0" w:rsidRDefault="00EE6BDE" w:rsidP="00800B20">
      <w:pPr>
        <w:pStyle w:val="BodyText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800B20" w:rsidRPr="008B31D0">
        <w:rPr>
          <w:rFonts w:ascii="Century Gothic" w:hAnsi="Century Gothic" w:cs="Calibri"/>
          <w:color w:val="FF0000"/>
          <w:sz w:val="24"/>
        </w:rPr>
        <w:t>POSTAL CODE</w:t>
      </w:r>
      <w:r w:rsidRPr="008B31D0">
        <w:rPr>
          <w:rFonts w:ascii="Century Gothic" w:hAnsi="Century Gothic" w:cs="Calibri"/>
          <w:color w:val="FF0000"/>
          <w:sz w:val="24"/>
        </w:rPr>
        <w:t>]</w:t>
      </w:r>
    </w:p>
    <w:p w14:paraId="22E7FA7E" w14:textId="6419B26A" w:rsidR="00800B20" w:rsidRDefault="00EE6BDE" w:rsidP="00800B20">
      <w:pPr>
        <w:pStyle w:val="BodyText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800B20" w:rsidRPr="008B31D0">
        <w:rPr>
          <w:rFonts w:ascii="Century Gothic" w:hAnsi="Century Gothic" w:cs="Calibri"/>
          <w:color w:val="FF0000"/>
          <w:sz w:val="24"/>
        </w:rPr>
        <w:t>COUNTRY</w:t>
      </w:r>
      <w:r w:rsidRPr="008B31D0">
        <w:rPr>
          <w:rFonts w:ascii="Century Gothic" w:hAnsi="Century Gothic" w:cs="Calibri"/>
          <w:color w:val="FF0000"/>
          <w:sz w:val="24"/>
        </w:rPr>
        <w:t>]</w:t>
      </w:r>
    </w:p>
    <w:p w14:paraId="48DE81EC" w14:textId="77777777" w:rsidR="008B31D0" w:rsidRPr="008B31D0" w:rsidRDefault="008B31D0" w:rsidP="00800B20">
      <w:pPr>
        <w:pStyle w:val="BodyText"/>
        <w:rPr>
          <w:rFonts w:ascii="Century Gothic" w:hAnsi="Century Gothic" w:cs="Calibri"/>
          <w:color w:val="FF0000"/>
          <w:sz w:val="2"/>
          <w:szCs w:val="2"/>
        </w:rPr>
      </w:pPr>
    </w:p>
    <w:p w14:paraId="58D8831C" w14:textId="77777777" w:rsidR="00800B20" w:rsidRPr="008B31D0" w:rsidRDefault="00800B20" w:rsidP="00800B20">
      <w:pPr>
        <w:pStyle w:val="BodyText"/>
        <w:rPr>
          <w:rFonts w:ascii="Century Gothic" w:hAnsi="Century Gothic" w:cs="Calibri"/>
          <w:sz w:val="24"/>
        </w:rPr>
      </w:pPr>
    </w:p>
    <w:p w14:paraId="4FDEFA36" w14:textId="1B2B066A" w:rsidR="00800B20" w:rsidRDefault="00800B20" w:rsidP="00800B20">
      <w:pPr>
        <w:pStyle w:val="BodyText"/>
        <w:rPr>
          <w:rFonts w:ascii="Century Gothic" w:hAnsi="Century Gothic" w:cs="Calibri"/>
          <w:sz w:val="24"/>
        </w:rPr>
      </w:pPr>
      <w:r w:rsidRPr="008B31D0">
        <w:rPr>
          <w:rFonts w:ascii="Century Gothic" w:hAnsi="Century Gothic" w:cs="Calibri"/>
          <w:b/>
          <w:sz w:val="24"/>
        </w:rPr>
        <w:t>Subject:</w:t>
      </w:r>
      <w:r w:rsidR="006D5916" w:rsidRPr="008B31D0">
        <w:rPr>
          <w:rFonts w:ascii="Century Gothic" w:eastAsiaTheme="minorEastAsia" w:hAnsi="Century Gothic" w:cs="Calibri"/>
          <w:b/>
          <w:sz w:val="24"/>
          <w:lang w:eastAsia="zh-CN"/>
        </w:rPr>
        <w:t xml:space="preserve"> </w:t>
      </w:r>
      <w:r w:rsidR="006D5916" w:rsidRPr="008B31D0">
        <w:rPr>
          <w:rFonts w:ascii="Century Gothic" w:eastAsiaTheme="minorEastAsia" w:hAnsi="Century Gothic" w:cs="Calibri"/>
          <w:sz w:val="24"/>
          <w:lang w:eastAsia="zh-CN"/>
        </w:rPr>
        <w:t>Employment Confirmation L</w:t>
      </w:r>
      <w:r w:rsidR="00FC569E" w:rsidRPr="008B31D0">
        <w:rPr>
          <w:rFonts w:ascii="Century Gothic" w:hAnsi="Century Gothic" w:cs="Calibri"/>
          <w:sz w:val="24"/>
        </w:rPr>
        <w:t>etter</w:t>
      </w:r>
    </w:p>
    <w:p w14:paraId="5CA1D584" w14:textId="77777777" w:rsidR="008B31D0" w:rsidRPr="008B31D0" w:rsidRDefault="008B31D0" w:rsidP="00800B20">
      <w:pPr>
        <w:pStyle w:val="BodyText"/>
        <w:rPr>
          <w:rFonts w:ascii="Century Gothic" w:hAnsi="Century Gothic" w:cs="Calibri"/>
          <w:sz w:val="12"/>
          <w:szCs w:val="12"/>
        </w:rPr>
      </w:pPr>
    </w:p>
    <w:p w14:paraId="66698517" w14:textId="77777777" w:rsidR="00800B20" w:rsidRPr="008B31D0" w:rsidRDefault="00800B20" w:rsidP="00800B20">
      <w:pPr>
        <w:pStyle w:val="BodyText"/>
        <w:rPr>
          <w:rFonts w:ascii="Century Gothic" w:hAnsi="Century Gothic" w:cs="Calibri"/>
          <w:sz w:val="24"/>
        </w:rPr>
      </w:pPr>
    </w:p>
    <w:p w14:paraId="7923B192" w14:textId="77777777" w:rsidR="00800B20" w:rsidRPr="008B31D0" w:rsidRDefault="009531BB" w:rsidP="00800B20">
      <w:pPr>
        <w:spacing w:after="200" w:line="276" w:lineRule="auto"/>
        <w:jc w:val="both"/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To Whom It May Concern / </w:t>
      </w:r>
      <w:r w:rsidR="008C3EE8" w:rsidRPr="008B31D0">
        <w:rPr>
          <w:rFonts w:ascii="Century Gothic" w:hAnsi="Century Gothic" w:cstheme="minorHAnsi"/>
          <w:bCs/>
          <w:color w:val="000000"/>
          <w:sz w:val="24"/>
          <w:szCs w:val="24"/>
        </w:rPr>
        <w:t>Dear Mr.,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</w:t>
      </w:r>
      <w:r w:rsidR="00800B20" w:rsidRPr="008B31D0">
        <w:rPr>
          <w:rFonts w:ascii="Century Gothic" w:hAnsi="Century Gothic" w:cstheme="minorHAnsi"/>
          <w:bCs/>
          <w:color w:val="000000"/>
          <w:sz w:val="24"/>
          <w:szCs w:val="24"/>
        </w:rPr>
        <w:t>Mrs.,</w:t>
      </w:r>
    </w:p>
    <w:p w14:paraId="2AF7658B" w14:textId="260F05C3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We hereby confirm that </w:t>
      </w:r>
      <w:r w:rsidRPr="008B31D0">
        <w:rPr>
          <w:rFonts w:ascii="Century Gothic" w:hAnsi="Century Gothic" w:cstheme="minorHAnsi"/>
          <w:bCs/>
          <w:color w:val="FF0000"/>
          <w:sz w:val="24"/>
          <w:szCs w:val="24"/>
        </w:rPr>
        <w:t>[Applicant Name],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born on </w:t>
      </w:r>
      <w:r w:rsidRPr="008B31D0">
        <w:rPr>
          <w:rFonts w:ascii="Century Gothic" w:hAnsi="Century Gothic" w:cstheme="minorHAnsi"/>
          <w:bCs/>
          <w:color w:val="FF0000"/>
          <w:sz w:val="24"/>
          <w:szCs w:val="24"/>
        </w:rPr>
        <w:t>[Date, Year]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in </w:t>
      </w:r>
      <w:r w:rsidRPr="008B31D0">
        <w:rPr>
          <w:rFonts w:ascii="Century Gothic" w:hAnsi="Century Gothic" w:cstheme="minorHAnsi"/>
          <w:bCs/>
          <w:color w:val="FF0000"/>
          <w:sz w:val="24"/>
          <w:szCs w:val="24"/>
        </w:rPr>
        <w:t>[City],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is employed full-time </w:t>
      </w:r>
      <w:r w:rsidRPr="008B31D0">
        <w:rPr>
          <w:rFonts w:ascii="Century Gothic" w:hAnsi="Century Gothic" w:cstheme="minorHAnsi"/>
          <w:bCs/>
          <w:color w:val="767171" w:themeColor="background2" w:themeShade="80"/>
          <w:sz w:val="24"/>
          <w:szCs w:val="24"/>
        </w:rPr>
        <w:t xml:space="preserve">(39 </w:t>
      </w:r>
      <w:r w:rsidR="005D59A8" w:rsidRPr="008B31D0">
        <w:rPr>
          <w:rFonts w:ascii="Century Gothic" w:hAnsi="Century Gothic" w:cstheme="minorHAnsi"/>
          <w:bCs/>
          <w:color w:val="767171" w:themeColor="background2" w:themeShade="80"/>
          <w:sz w:val="24"/>
          <w:szCs w:val="24"/>
        </w:rPr>
        <w:t>hrs.</w:t>
      </w:r>
      <w:r w:rsidRPr="008B31D0">
        <w:rPr>
          <w:rFonts w:ascii="Century Gothic" w:hAnsi="Century Gothic" w:cstheme="minorHAnsi"/>
          <w:bCs/>
          <w:color w:val="767171" w:themeColor="background2" w:themeShade="80"/>
          <w:sz w:val="24"/>
          <w:szCs w:val="24"/>
        </w:rPr>
        <w:t>/week)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as an administrative </w:t>
      </w:r>
      <w:r w:rsidR="005D59A8" w:rsidRPr="008B31D0">
        <w:rPr>
          <w:rFonts w:ascii="Century Gothic" w:hAnsi="Century Gothic" w:cstheme="minorHAnsi"/>
          <w:bCs/>
          <w:color w:val="000000"/>
          <w:sz w:val="24"/>
          <w:szCs w:val="24"/>
        </w:rPr>
        <w:t>specialist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since </w:t>
      </w:r>
      <w:r w:rsidRPr="008B31D0">
        <w:rPr>
          <w:rFonts w:ascii="Century Gothic" w:hAnsi="Century Gothic" w:cstheme="minorHAnsi"/>
          <w:bCs/>
          <w:color w:val="FF0000"/>
          <w:sz w:val="24"/>
          <w:szCs w:val="24"/>
        </w:rPr>
        <w:t>[Date, Year].</w:t>
      </w:r>
    </w:p>
    <w:p w14:paraId="31586AAB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His areas of activities include </w:t>
      </w:r>
      <w:r w:rsidRPr="008B31D0">
        <w:rPr>
          <w:rFonts w:ascii="Century Gothic" w:hAnsi="Century Gothic" w:cstheme="minorHAnsi"/>
          <w:bCs/>
          <w:color w:val="767171" w:themeColor="background2" w:themeShade="80"/>
          <w:sz w:val="24"/>
          <w:szCs w:val="24"/>
        </w:rPr>
        <w:t>(detailed description necessary),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e.g.:</w:t>
      </w:r>
    </w:p>
    <w:p w14:paraId="4650BAC0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>• Applying legislation in areas of the local government on an individual basis.</w:t>
      </w:r>
    </w:p>
    <w:p w14:paraId="22192B4C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>• Managing administrative and organizational tasks</w:t>
      </w:r>
    </w:p>
    <w:p w14:paraId="3A9ECA64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>• Dealing with processes in the areas of budgeting and accounting</w:t>
      </w:r>
    </w:p>
    <w:p w14:paraId="78C7389D" w14:textId="6FE94425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• Taking on tasks </w:t>
      </w:r>
      <w:r w:rsidR="008B31D0" w:rsidRPr="008B31D0">
        <w:rPr>
          <w:rFonts w:ascii="Century Gothic" w:hAnsi="Century Gothic" w:cstheme="minorHAnsi"/>
          <w:bCs/>
          <w:color w:val="000000"/>
          <w:sz w:val="24"/>
          <w:szCs w:val="24"/>
        </w:rPr>
        <w:t>in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personnel administration</w:t>
      </w:r>
    </w:p>
    <w:p w14:paraId="1372E0FC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If you have any questions, please feel free to contact me directly. I will be available on phone: </w:t>
      </w:r>
      <w:r w:rsidRPr="001409F5">
        <w:rPr>
          <w:rFonts w:ascii="Century Gothic" w:hAnsi="Century Gothic" w:cstheme="minorHAnsi"/>
          <w:bCs/>
          <w:color w:val="FF0000"/>
          <w:sz w:val="24"/>
          <w:szCs w:val="24"/>
        </w:rPr>
        <w:t>[T+00000000]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 xml:space="preserve"> and email: </w:t>
      </w:r>
      <w:r w:rsidRPr="008B31D0">
        <w:rPr>
          <w:rFonts w:ascii="Century Gothic" w:hAnsi="Century Gothic" w:cstheme="minorHAnsi"/>
          <w:bCs/>
          <w:color w:val="FF0000"/>
          <w:sz w:val="24"/>
          <w:szCs w:val="24"/>
        </w:rPr>
        <w:t xml:space="preserve">[email@email.com] </w:t>
      </w: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>in case of any query.</w:t>
      </w:r>
    </w:p>
    <w:p w14:paraId="392DCDA8" w14:textId="77777777" w:rsidR="006D5916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</w:p>
    <w:p w14:paraId="2D378305" w14:textId="77777777" w:rsidR="00FC569E" w:rsidRPr="008B31D0" w:rsidRDefault="006D5916" w:rsidP="006D5916">
      <w:pPr>
        <w:rPr>
          <w:rFonts w:ascii="Century Gothic" w:hAnsi="Century Gothic" w:cstheme="minorHAnsi"/>
          <w:bCs/>
          <w:color w:val="000000"/>
          <w:sz w:val="24"/>
          <w:szCs w:val="24"/>
        </w:rPr>
      </w:pPr>
      <w:r w:rsidRPr="008B31D0">
        <w:rPr>
          <w:rFonts w:ascii="Century Gothic" w:hAnsi="Century Gothic" w:cstheme="minorHAnsi"/>
          <w:bCs/>
          <w:color w:val="000000"/>
          <w:sz w:val="24"/>
          <w:szCs w:val="24"/>
        </w:rPr>
        <w:t>Kind regards,</w:t>
      </w:r>
    </w:p>
    <w:p w14:paraId="48D9C241" w14:textId="264C63C9" w:rsidR="00800B20" w:rsidRPr="008B31D0" w:rsidRDefault="00EE6BDE" w:rsidP="008B31D0">
      <w:pPr>
        <w:pStyle w:val="BodyText"/>
        <w:spacing w:line="276" w:lineRule="auto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8B31D0" w:rsidRPr="008B31D0">
        <w:rPr>
          <w:rFonts w:ascii="Century Gothic" w:hAnsi="Century Gothic" w:cs="Calibri"/>
          <w:color w:val="FF0000"/>
          <w:sz w:val="24"/>
        </w:rPr>
        <w:t>Name</w:t>
      </w:r>
      <w:r w:rsidRPr="008B31D0">
        <w:rPr>
          <w:rFonts w:ascii="Century Gothic" w:hAnsi="Century Gothic" w:cs="Calibri"/>
          <w:color w:val="FF0000"/>
          <w:sz w:val="24"/>
        </w:rPr>
        <w:t>]</w:t>
      </w:r>
    </w:p>
    <w:p w14:paraId="154C445D" w14:textId="2DEF586A" w:rsidR="00800B20" w:rsidRPr="008B31D0" w:rsidRDefault="0034402B" w:rsidP="008B31D0">
      <w:pPr>
        <w:pStyle w:val="BodyText"/>
        <w:spacing w:line="276" w:lineRule="auto"/>
        <w:rPr>
          <w:rFonts w:ascii="Century Gothic" w:hAnsi="Century Gothic" w:cs="Calibri"/>
          <w:color w:val="FF0000"/>
          <w:sz w:val="24"/>
        </w:rPr>
      </w:pPr>
      <w:r w:rsidRPr="008B31D0">
        <w:rPr>
          <w:rFonts w:ascii="Century Gothic" w:hAnsi="Century Gothic" w:cs="Calibri"/>
          <w:color w:val="FF0000"/>
          <w:sz w:val="24"/>
        </w:rPr>
        <w:t>[</w:t>
      </w:r>
      <w:r w:rsidR="00EE6BDE" w:rsidRPr="008B31D0">
        <w:rPr>
          <w:rFonts w:ascii="Century Gothic" w:hAnsi="Century Gothic" w:cs="Calibri"/>
          <w:color w:val="FF0000"/>
          <w:sz w:val="24"/>
        </w:rPr>
        <w:t>Signature]</w:t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  <w:r w:rsidR="00800B20" w:rsidRPr="008B31D0">
        <w:rPr>
          <w:rFonts w:ascii="Century Gothic" w:hAnsi="Century Gothic" w:cs="Calibri"/>
          <w:color w:val="FF0000"/>
          <w:sz w:val="24"/>
        </w:rPr>
        <w:tab/>
      </w:r>
    </w:p>
    <w:p w14:paraId="4A8859AD" w14:textId="71C58E22" w:rsidR="00F34106" w:rsidRPr="008B31D0" w:rsidRDefault="00EE6BDE" w:rsidP="008B31D0">
      <w:pPr>
        <w:spacing w:line="276" w:lineRule="auto"/>
        <w:rPr>
          <w:rFonts w:ascii="Century Gothic" w:hAnsi="Century Gothic" w:cstheme="minorHAnsi"/>
          <w:b/>
          <w:caps/>
          <w:color w:val="FF0000"/>
          <w:sz w:val="24"/>
          <w:szCs w:val="24"/>
        </w:rPr>
      </w:pPr>
      <w:r w:rsidRPr="008B31D0">
        <w:rPr>
          <w:rFonts w:ascii="Century Gothic" w:hAnsi="Century Gothic" w:cs="Calibri"/>
          <w:color w:val="FF0000"/>
          <w:sz w:val="24"/>
          <w:szCs w:val="24"/>
        </w:rPr>
        <w:t>[Formal Name + Title]</w:t>
      </w:r>
    </w:p>
    <w:sectPr w:rsidR="00F34106" w:rsidRPr="008B31D0" w:rsidSect="00F94BA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38606" w14:textId="77777777" w:rsidR="00497750" w:rsidRDefault="00497750" w:rsidP="00981325">
      <w:pPr>
        <w:spacing w:after="0" w:line="240" w:lineRule="auto"/>
      </w:pPr>
      <w:r>
        <w:separator/>
      </w:r>
    </w:p>
  </w:endnote>
  <w:endnote w:type="continuationSeparator" w:id="0">
    <w:p w14:paraId="0DD8D40E" w14:textId="77777777" w:rsidR="00497750" w:rsidRDefault="00497750" w:rsidP="0098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6DB56" w14:textId="19F5256B" w:rsidR="00981325" w:rsidRPr="00981325" w:rsidRDefault="00981325" w:rsidP="00981325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4B388" w14:textId="77777777" w:rsidR="00497750" w:rsidRDefault="00497750" w:rsidP="00981325">
      <w:pPr>
        <w:spacing w:after="0" w:line="240" w:lineRule="auto"/>
      </w:pPr>
      <w:r>
        <w:separator/>
      </w:r>
    </w:p>
  </w:footnote>
  <w:footnote w:type="continuationSeparator" w:id="0">
    <w:p w14:paraId="53473534" w14:textId="77777777" w:rsidR="00497750" w:rsidRDefault="00497750" w:rsidP="00981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80EEC"/>
    <w:multiLevelType w:val="hybridMultilevel"/>
    <w:tmpl w:val="C7A222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5E232719"/>
    <w:multiLevelType w:val="hybridMultilevel"/>
    <w:tmpl w:val="EEA26076"/>
    <w:lvl w:ilvl="0" w:tplc="F730758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1137329">
    <w:abstractNumId w:val="1"/>
  </w:num>
  <w:num w:numId="2" w16cid:durableId="214121159">
    <w:abstractNumId w:val="0"/>
  </w:num>
  <w:num w:numId="3" w16cid:durableId="1495026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mwrAUAehiyYSwAAAA="/>
  </w:docVars>
  <w:rsids>
    <w:rsidRoot w:val="00571188"/>
    <w:rsid w:val="000046BF"/>
    <w:rsid w:val="00020E1E"/>
    <w:rsid w:val="001409F5"/>
    <w:rsid w:val="001B24D1"/>
    <w:rsid w:val="002977D6"/>
    <w:rsid w:val="002C1C21"/>
    <w:rsid w:val="002C66D8"/>
    <w:rsid w:val="00340217"/>
    <w:rsid w:val="0034402B"/>
    <w:rsid w:val="00352D86"/>
    <w:rsid w:val="003A5B86"/>
    <w:rsid w:val="003F61C6"/>
    <w:rsid w:val="00497750"/>
    <w:rsid w:val="00505E67"/>
    <w:rsid w:val="00551D83"/>
    <w:rsid w:val="00571188"/>
    <w:rsid w:val="005D59A8"/>
    <w:rsid w:val="005E31B5"/>
    <w:rsid w:val="006B22BE"/>
    <w:rsid w:val="006D5916"/>
    <w:rsid w:val="006E6C68"/>
    <w:rsid w:val="006F16E0"/>
    <w:rsid w:val="00800B20"/>
    <w:rsid w:val="00811D8B"/>
    <w:rsid w:val="00812A2B"/>
    <w:rsid w:val="008304B7"/>
    <w:rsid w:val="008B31D0"/>
    <w:rsid w:val="008C3EE8"/>
    <w:rsid w:val="008F276A"/>
    <w:rsid w:val="00945B34"/>
    <w:rsid w:val="009531BB"/>
    <w:rsid w:val="00981325"/>
    <w:rsid w:val="00A169BC"/>
    <w:rsid w:val="00A36F83"/>
    <w:rsid w:val="00A47AFD"/>
    <w:rsid w:val="00A725AA"/>
    <w:rsid w:val="00A974F8"/>
    <w:rsid w:val="00B33510"/>
    <w:rsid w:val="00B81D3A"/>
    <w:rsid w:val="00BB72B4"/>
    <w:rsid w:val="00C3705E"/>
    <w:rsid w:val="00C45650"/>
    <w:rsid w:val="00CC46FF"/>
    <w:rsid w:val="00D05DD3"/>
    <w:rsid w:val="00D247E5"/>
    <w:rsid w:val="00D479D8"/>
    <w:rsid w:val="00DA3FEC"/>
    <w:rsid w:val="00EC472D"/>
    <w:rsid w:val="00EE6BDE"/>
    <w:rsid w:val="00F24607"/>
    <w:rsid w:val="00F34106"/>
    <w:rsid w:val="00F9123C"/>
    <w:rsid w:val="00F94BA5"/>
    <w:rsid w:val="00FC56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EB361D"/>
  <w15:docId w15:val="{FC5BD689-CCEC-4349-984C-70B3F3855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A5"/>
    <w:rPr>
      <w:lang w:val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1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link w:val="BodyTextChar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325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DD3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BusinessTemplates.com</dc:creator>
  <dc:description>AllBusinessTemplates.com</dc:description>
  <cp:lastModifiedBy>1811</cp:lastModifiedBy>
  <cp:revision>6</cp:revision>
  <cp:lastPrinted>2021-12-16T10:21:00Z</cp:lastPrinted>
  <dcterms:created xsi:type="dcterms:W3CDTF">2021-12-16T10:21:00Z</dcterms:created>
  <dcterms:modified xsi:type="dcterms:W3CDTF">2022-05-26T06:09:00Z</dcterms:modified>
</cp:coreProperties>
</file>